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301c4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91681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